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CF8026" w14:textId="77777777" w:rsidR="0088307B" w:rsidRPr="00406685" w:rsidRDefault="0088307B" w:rsidP="0088307B">
      <w:pPr>
        <w:pStyle w:val="NoSpacing"/>
        <w:jc w:val="center"/>
        <w:rPr>
          <w:b/>
          <w:sz w:val="28"/>
          <w:szCs w:val="28"/>
          <w:u w:val="single"/>
        </w:rPr>
      </w:pPr>
      <w:bookmarkStart w:id="0" w:name="_GoBack"/>
      <w:bookmarkEnd w:id="0"/>
      <w:r w:rsidRPr="00406685">
        <w:rPr>
          <w:b/>
          <w:sz w:val="28"/>
          <w:szCs w:val="28"/>
          <w:u w:val="single"/>
        </w:rPr>
        <w:t>NORTHAMPTON TOWNSHIP VETERANS ADVISORY COMMISSION</w:t>
      </w:r>
    </w:p>
    <w:p w14:paraId="4971104E" w14:textId="361F0616" w:rsidR="0088307B" w:rsidRPr="00406685" w:rsidRDefault="00594634" w:rsidP="00406685">
      <w:pPr>
        <w:jc w:val="center"/>
        <w:rPr>
          <w:b/>
          <w:sz w:val="28"/>
          <w:szCs w:val="28"/>
        </w:rPr>
      </w:pPr>
      <w:r w:rsidRPr="00406685">
        <w:rPr>
          <w:b/>
          <w:sz w:val="28"/>
          <w:szCs w:val="28"/>
        </w:rPr>
        <w:t>AGENDA</w:t>
      </w:r>
      <w:r>
        <w:rPr>
          <w:b/>
          <w:sz w:val="28"/>
          <w:szCs w:val="28"/>
        </w:rPr>
        <w:t xml:space="preserve">, </w:t>
      </w:r>
      <w:r w:rsidRPr="00406685">
        <w:rPr>
          <w:b/>
          <w:sz w:val="28"/>
          <w:szCs w:val="28"/>
        </w:rPr>
        <w:t>Monday</w:t>
      </w:r>
      <w:r w:rsidR="0088307B" w:rsidRPr="00406685">
        <w:rPr>
          <w:b/>
          <w:sz w:val="28"/>
          <w:szCs w:val="28"/>
        </w:rPr>
        <w:t xml:space="preserve">, </w:t>
      </w:r>
      <w:r>
        <w:rPr>
          <w:b/>
          <w:sz w:val="28"/>
          <w:szCs w:val="28"/>
        </w:rPr>
        <w:t>October</w:t>
      </w:r>
      <w:r w:rsidR="00AC2BC4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18</w:t>
      </w:r>
      <w:r w:rsidR="00AC2BC4">
        <w:rPr>
          <w:b/>
          <w:sz w:val="28"/>
          <w:szCs w:val="28"/>
        </w:rPr>
        <w:t xml:space="preserve">, </w:t>
      </w:r>
      <w:r w:rsidR="006C0CEE" w:rsidRPr="00406685">
        <w:rPr>
          <w:b/>
          <w:sz w:val="28"/>
          <w:szCs w:val="28"/>
        </w:rPr>
        <w:t>20</w:t>
      </w:r>
      <w:r w:rsidR="00973DAC">
        <w:rPr>
          <w:b/>
          <w:sz w:val="28"/>
          <w:szCs w:val="28"/>
        </w:rPr>
        <w:t>2</w:t>
      </w:r>
      <w:r w:rsidR="00D135A4">
        <w:rPr>
          <w:b/>
          <w:sz w:val="28"/>
          <w:szCs w:val="28"/>
        </w:rPr>
        <w:t>1</w:t>
      </w:r>
      <w:r w:rsidR="00AC2BC4">
        <w:rPr>
          <w:b/>
          <w:sz w:val="28"/>
          <w:szCs w:val="28"/>
        </w:rPr>
        <w:t xml:space="preserve"> </w:t>
      </w:r>
      <w:r w:rsidR="00540BCC" w:rsidRPr="00406685">
        <w:rPr>
          <w:b/>
          <w:sz w:val="28"/>
          <w:szCs w:val="28"/>
        </w:rPr>
        <w:t>7PM</w:t>
      </w:r>
      <w:r w:rsidR="00CB6438">
        <w:rPr>
          <w:b/>
          <w:sz w:val="28"/>
          <w:szCs w:val="28"/>
        </w:rPr>
        <w:t xml:space="preserve"> MEETING</w:t>
      </w:r>
    </w:p>
    <w:p w14:paraId="118B4F3D" w14:textId="5EC1B881" w:rsidR="0088307B" w:rsidRDefault="0088307B" w:rsidP="007F159D">
      <w:pPr>
        <w:pStyle w:val="NoSpacing"/>
        <w:jc w:val="center"/>
        <w:rPr>
          <w:sz w:val="24"/>
          <w:szCs w:val="24"/>
          <w:u w:val="single"/>
        </w:rPr>
      </w:pPr>
    </w:p>
    <w:p w14:paraId="286B94E7" w14:textId="7C0CC64D" w:rsidR="0088307B" w:rsidRPr="00030E42" w:rsidRDefault="0088307B" w:rsidP="0088307B">
      <w:pPr>
        <w:pStyle w:val="NoSpacing"/>
        <w:rPr>
          <w:b/>
          <w:bCs/>
          <w:sz w:val="24"/>
          <w:szCs w:val="24"/>
        </w:rPr>
      </w:pPr>
      <w:r w:rsidRPr="00030E42">
        <w:rPr>
          <w:b/>
          <w:bCs/>
          <w:sz w:val="24"/>
          <w:szCs w:val="24"/>
        </w:rPr>
        <w:t>MEETING CALL TO ORDER</w:t>
      </w:r>
    </w:p>
    <w:p w14:paraId="50C63490" w14:textId="77777777" w:rsidR="0088307B" w:rsidRPr="00030E42" w:rsidRDefault="0088307B" w:rsidP="0088307B">
      <w:pPr>
        <w:pStyle w:val="NoSpacing"/>
        <w:rPr>
          <w:b/>
          <w:bCs/>
          <w:sz w:val="24"/>
          <w:szCs w:val="24"/>
        </w:rPr>
      </w:pPr>
    </w:p>
    <w:p w14:paraId="5EDB5453" w14:textId="2F1F8EC4" w:rsidR="0088307B" w:rsidRPr="00030E42" w:rsidRDefault="0088307B" w:rsidP="0088307B">
      <w:pPr>
        <w:pStyle w:val="NoSpacing"/>
        <w:rPr>
          <w:b/>
          <w:bCs/>
          <w:sz w:val="24"/>
          <w:szCs w:val="24"/>
        </w:rPr>
      </w:pPr>
      <w:r w:rsidRPr="00030E42">
        <w:rPr>
          <w:b/>
          <w:bCs/>
          <w:sz w:val="24"/>
          <w:szCs w:val="24"/>
        </w:rPr>
        <w:t>PLEDGE OF ALLIEGENCE</w:t>
      </w:r>
    </w:p>
    <w:p w14:paraId="1F3ED017" w14:textId="77777777" w:rsidR="0088307B" w:rsidRPr="00030E42" w:rsidRDefault="0088307B" w:rsidP="0088307B">
      <w:pPr>
        <w:pStyle w:val="NoSpacing"/>
        <w:rPr>
          <w:b/>
          <w:bCs/>
          <w:sz w:val="24"/>
          <w:szCs w:val="24"/>
        </w:rPr>
      </w:pPr>
    </w:p>
    <w:p w14:paraId="726E643D" w14:textId="2E40C978" w:rsidR="0088307B" w:rsidRDefault="0088307B" w:rsidP="00065767">
      <w:pPr>
        <w:pStyle w:val="NoSpacing"/>
        <w:rPr>
          <w:b/>
          <w:bCs/>
          <w:sz w:val="24"/>
          <w:szCs w:val="24"/>
        </w:rPr>
      </w:pPr>
      <w:r w:rsidRPr="00030E42">
        <w:rPr>
          <w:b/>
          <w:bCs/>
          <w:sz w:val="24"/>
          <w:szCs w:val="24"/>
        </w:rPr>
        <w:t>APPROVA</w:t>
      </w:r>
      <w:r w:rsidR="00101074" w:rsidRPr="00030E42">
        <w:rPr>
          <w:b/>
          <w:bCs/>
          <w:sz w:val="24"/>
          <w:szCs w:val="24"/>
        </w:rPr>
        <w:t xml:space="preserve">L OF THE MINUTES OF MEETING OF </w:t>
      </w:r>
      <w:r w:rsidR="00594634" w:rsidRPr="00594634">
        <w:rPr>
          <w:sz w:val="24"/>
          <w:szCs w:val="24"/>
        </w:rPr>
        <w:t>September 20,2021</w:t>
      </w:r>
    </w:p>
    <w:p w14:paraId="713AE69C" w14:textId="7BADF337" w:rsidR="008808BD" w:rsidRDefault="008808BD" w:rsidP="00065767">
      <w:pPr>
        <w:pStyle w:val="NoSpacing"/>
        <w:rPr>
          <w:b/>
          <w:bCs/>
          <w:sz w:val="24"/>
          <w:szCs w:val="24"/>
        </w:rPr>
      </w:pPr>
    </w:p>
    <w:p w14:paraId="5B58919F" w14:textId="5581DCFF" w:rsidR="008808BD" w:rsidRPr="008808BD" w:rsidRDefault="008808BD" w:rsidP="00065767">
      <w:pPr>
        <w:pStyle w:val="NoSpacing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LOCATION:  </w:t>
      </w:r>
      <w:r>
        <w:rPr>
          <w:sz w:val="24"/>
          <w:szCs w:val="24"/>
        </w:rPr>
        <w:t xml:space="preserve">Northampton Township Admin. Bldg. </w:t>
      </w:r>
    </w:p>
    <w:p w14:paraId="55068D73" w14:textId="77777777" w:rsidR="003912E1" w:rsidRPr="003912E1" w:rsidRDefault="003912E1" w:rsidP="00980C93">
      <w:pPr>
        <w:pStyle w:val="NoSpacing"/>
        <w:rPr>
          <w:sz w:val="24"/>
          <w:szCs w:val="24"/>
        </w:rPr>
      </w:pPr>
    </w:p>
    <w:p w14:paraId="50252790" w14:textId="16F07378" w:rsidR="00C10C1B" w:rsidRDefault="00030E42" w:rsidP="00C10C1B">
      <w:pPr>
        <w:rPr>
          <w:b/>
          <w:bCs/>
          <w:sz w:val="24"/>
          <w:szCs w:val="24"/>
        </w:rPr>
      </w:pPr>
      <w:r w:rsidRPr="00030E42">
        <w:rPr>
          <w:b/>
          <w:bCs/>
          <w:sz w:val="24"/>
          <w:szCs w:val="24"/>
        </w:rPr>
        <w:t>OLD</w:t>
      </w:r>
      <w:r w:rsidR="00352D36" w:rsidRPr="00030E42">
        <w:rPr>
          <w:b/>
          <w:bCs/>
          <w:sz w:val="24"/>
          <w:szCs w:val="24"/>
        </w:rPr>
        <w:t xml:space="preserve"> BUSINESS</w:t>
      </w:r>
    </w:p>
    <w:p w14:paraId="08EDF4D9" w14:textId="6BF9DDF0" w:rsidR="00594634" w:rsidRDefault="00594634" w:rsidP="00594634">
      <w:pPr>
        <w:pStyle w:val="ListParagraph"/>
        <w:numPr>
          <w:ilvl w:val="0"/>
          <w:numId w:val="20"/>
        </w:numPr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8D6516">
        <w:rPr>
          <w:rFonts w:ascii="Helvetica" w:eastAsia="Times New Roman" w:hAnsi="Helvetica" w:cs="Helvetica"/>
          <w:color w:val="333333"/>
          <w:sz w:val="24"/>
          <w:szCs w:val="24"/>
        </w:rPr>
        <w:t xml:space="preserve">Northampton 300-year celebration during 2022:  We discussed having the additional names from anyone who was KIA  from our Township should be engraved on stone at the Richboro 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>P</w:t>
      </w:r>
      <w:r w:rsidRPr="008D6516">
        <w:rPr>
          <w:rFonts w:ascii="Helvetica" w:eastAsia="Times New Roman" w:hAnsi="Helvetica" w:cs="Helvetica"/>
          <w:color w:val="333333"/>
          <w:sz w:val="24"/>
          <w:szCs w:val="24"/>
        </w:rPr>
        <w:t>ark for Memorial Day 2022 (as part of this 300-year celebration).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Discussed revisiting the Nike Ajax Missile Base concept.</w:t>
      </w:r>
    </w:p>
    <w:p w14:paraId="7669D218" w14:textId="77777777" w:rsidR="00030E42" w:rsidRDefault="00030E42" w:rsidP="00030E42">
      <w:pPr>
        <w:spacing w:after="0" w:line="240" w:lineRule="auto"/>
        <w:ind w:left="1080"/>
      </w:pPr>
    </w:p>
    <w:p w14:paraId="25166B27" w14:textId="6BC43DFD" w:rsidR="00594634" w:rsidRDefault="00030E42" w:rsidP="00594634">
      <w:pPr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E42">
        <w:rPr>
          <w:b/>
          <w:bCs/>
          <w:sz w:val="24"/>
          <w:szCs w:val="24"/>
        </w:rPr>
        <w:t>NEW BUSIN</w:t>
      </w:r>
      <w:r w:rsidR="008D6516">
        <w:rPr>
          <w:b/>
          <w:bCs/>
          <w:sz w:val="24"/>
          <w:szCs w:val="24"/>
        </w:rPr>
        <w:t>ESS</w:t>
      </w:r>
    </w:p>
    <w:p w14:paraId="7C306DC6" w14:textId="52260E38" w:rsidR="00594634" w:rsidRPr="008D6516" w:rsidRDefault="00594634" w:rsidP="008D6516">
      <w:pPr>
        <w:pStyle w:val="ListParagraph"/>
        <w:numPr>
          <w:ilvl w:val="0"/>
          <w:numId w:val="20"/>
        </w:numPr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Discuss organization for 2022 and decide our day and time and schedule </w:t>
      </w:r>
    </w:p>
    <w:p w14:paraId="409A0488" w14:textId="77777777" w:rsidR="00300348" w:rsidRPr="009C3464" w:rsidRDefault="00300348" w:rsidP="009C3464">
      <w:pPr>
        <w:spacing w:after="0" w:line="240" w:lineRule="auto"/>
        <w:ind w:left="1080"/>
        <w:rPr>
          <w:sz w:val="24"/>
          <w:szCs w:val="24"/>
        </w:rPr>
      </w:pPr>
    </w:p>
    <w:p w14:paraId="5C82F770" w14:textId="2A428A73" w:rsidR="009C3464" w:rsidRPr="002B6BD8" w:rsidRDefault="002B6BD8" w:rsidP="009C3464">
      <w:pPr>
        <w:rPr>
          <w:b/>
          <w:bCs/>
          <w:sz w:val="24"/>
          <w:szCs w:val="24"/>
        </w:rPr>
      </w:pPr>
      <w:r w:rsidRPr="002B6BD8">
        <w:rPr>
          <w:b/>
          <w:bCs/>
          <w:sz w:val="24"/>
          <w:szCs w:val="24"/>
        </w:rPr>
        <w:t xml:space="preserve">REMAINING </w:t>
      </w:r>
      <w:r w:rsidR="009C3464" w:rsidRPr="002B6BD8">
        <w:rPr>
          <w:b/>
          <w:bCs/>
          <w:sz w:val="24"/>
          <w:szCs w:val="24"/>
        </w:rPr>
        <w:t>PROGRAMS FOR 202</w:t>
      </w:r>
      <w:r w:rsidR="00D55891">
        <w:rPr>
          <w:b/>
          <w:bCs/>
          <w:sz w:val="24"/>
          <w:szCs w:val="24"/>
        </w:rPr>
        <w:t>1</w:t>
      </w:r>
    </w:p>
    <w:p w14:paraId="08EA5EDB" w14:textId="77777777" w:rsidR="007B6FAE" w:rsidRDefault="009C3464" w:rsidP="00F0574F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VETERANS DAY: </w:t>
      </w:r>
      <w:r w:rsidR="00D2557A">
        <w:rPr>
          <w:sz w:val="24"/>
          <w:szCs w:val="24"/>
        </w:rPr>
        <w:t>Thurs</w:t>
      </w:r>
      <w:r>
        <w:rPr>
          <w:sz w:val="24"/>
          <w:szCs w:val="24"/>
        </w:rPr>
        <w:t>day, 11/11/2</w:t>
      </w:r>
      <w:r w:rsidR="00D2557A">
        <w:rPr>
          <w:sz w:val="24"/>
          <w:szCs w:val="24"/>
        </w:rPr>
        <w:t>1</w:t>
      </w:r>
      <w:r>
        <w:rPr>
          <w:sz w:val="24"/>
          <w:szCs w:val="24"/>
        </w:rPr>
        <w:t xml:space="preserve"> </w:t>
      </w:r>
    </w:p>
    <w:p w14:paraId="6799949A" w14:textId="0009709C" w:rsidR="007B6FAE" w:rsidRDefault="009C3464" w:rsidP="007B6FAE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007B6FAE">
        <w:rPr>
          <w:sz w:val="24"/>
          <w:szCs w:val="24"/>
        </w:rPr>
        <w:t xml:space="preserve">New </w:t>
      </w:r>
      <w:r w:rsidR="00BB493C" w:rsidRPr="007B6FAE">
        <w:rPr>
          <w:sz w:val="24"/>
          <w:szCs w:val="24"/>
        </w:rPr>
        <w:t>list of</w:t>
      </w:r>
      <w:r w:rsidRPr="007B6FAE">
        <w:rPr>
          <w:sz w:val="24"/>
          <w:szCs w:val="24"/>
        </w:rPr>
        <w:t xml:space="preserve"> pavers</w:t>
      </w:r>
      <w:r w:rsidR="007B6FAE">
        <w:rPr>
          <w:sz w:val="24"/>
          <w:szCs w:val="24"/>
        </w:rPr>
        <w:t>??</w:t>
      </w:r>
    </w:p>
    <w:p w14:paraId="319BC04F" w14:textId="4B9E7099" w:rsidR="009C3464" w:rsidRDefault="009C3464" w:rsidP="007B6FAE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007B6FAE">
        <w:rPr>
          <w:sz w:val="24"/>
          <w:szCs w:val="24"/>
        </w:rPr>
        <w:t>M/C</w:t>
      </w:r>
      <w:r w:rsidR="00594634">
        <w:rPr>
          <w:sz w:val="24"/>
          <w:szCs w:val="24"/>
        </w:rPr>
        <w:t>: Larry Rubini</w:t>
      </w:r>
    </w:p>
    <w:p w14:paraId="18EB2ABB" w14:textId="5F763912" w:rsidR="00A90E2E" w:rsidRDefault="007B6FAE" w:rsidP="00A90E2E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Speaker: Marcus Carr</w:t>
      </w:r>
    </w:p>
    <w:p w14:paraId="30455082" w14:textId="77777777" w:rsidR="00A90E2E" w:rsidRPr="00A90E2E" w:rsidRDefault="00A90E2E" w:rsidP="00A90E2E">
      <w:pPr>
        <w:pStyle w:val="ListParagraph"/>
        <w:ind w:left="2160"/>
        <w:rPr>
          <w:sz w:val="24"/>
          <w:szCs w:val="24"/>
        </w:rPr>
      </w:pPr>
    </w:p>
    <w:p w14:paraId="4BD90019" w14:textId="1A3DC99E" w:rsidR="009C3464" w:rsidRDefault="009C3464" w:rsidP="00EB2AE5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WREATH LAYING – UNION CEMETERY</w:t>
      </w:r>
      <w:r w:rsidR="00594634">
        <w:rPr>
          <w:sz w:val="24"/>
          <w:szCs w:val="24"/>
        </w:rPr>
        <w:t xml:space="preserve"> </w:t>
      </w:r>
      <w:r>
        <w:rPr>
          <w:sz w:val="24"/>
          <w:szCs w:val="24"/>
        </w:rPr>
        <w:t>Saturday, 12/</w:t>
      </w:r>
      <w:r w:rsidR="00D2557A">
        <w:rPr>
          <w:sz w:val="24"/>
          <w:szCs w:val="24"/>
        </w:rPr>
        <w:t>4</w:t>
      </w:r>
      <w:r>
        <w:rPr>
          <w:sz w:val="24"/>
          <w:szCs w:val="24"/>
        </w:rPr>
        <w:t>/2</w:t>
      </w:r>
      <w:r w:rsidR="00D2557A">
        <w:rPr>
          <w:sz w:val="24"/>
          <w:szCs w:val="24"/>
        </w:rPr>
        <w:t>1</w:t>
      </w:r>
      <w:r>
        <w:rPr>
          <w:sz w:val="24"/>
          <w:szCs w:val="24"/>
        </w:rPr>
        <w:t xml:space="preserve"> @11am</w:t>
      </w:r>
    </w:p>
    <w:p w14:paraId="0047C422" w14:textId="24775256" w:rsidR="00A90E2E" w:rsidRDefault="00594634" w:rsidP="0017179E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M/C: Kristin Reilly</w:t>
      </w:r>
    </w:p>
    <w:p w14:paraId="109E8583" w14:textId="1AADE3CA" w:rsidR="00594634" w:rsidRDefault="00594634" w:rsidP="0017179E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Speaker-Requested Chief LeCompte – waiting on confirmation or alternate</w:t>
      </w:r>
    </w:p>
    <w:p w14:paraId="73FCD528" w14:textId="4BD1F26D" w:rsidR="008D6516" w:rsidRPr="008D6516" w:rsidRDefault="00594634" w:rsidP="0017179E">
      <w:pPr>
        <w:pStyle w:val="ListParagraph"/>
        <w:numPr>
          <w:ilvl w:val="1"/>
          <w:numId w:val="4"/>
        </w:numPr>
        <w:rPr>
          <w:rStyle w:val="fontstyle21"/>
          <w:rFonts w:asciiTheme="minorHAnsi" w:hAnsiTheme="minorHAnsi" w:cstheme="minorBidi"/>
          <w:color w:val="auto"/>
          <w:sz w:val="24"/>
          <w:szCs w:val="24"/>
        </w:rPr>
      </w:pPr>
      <w:r>
        <w:rPr>
          <w:rStyle w:val="fontstyle21"/>
          <w:color w:val="000000"/>
        </w:rPr>
        <w:t>Need to revise the script since we are changing the format</w:t>
      </w:r>
    </w:p>
    <w:p w14:paraId="6EDE0287" w14:textId="30C1CEC6" w:rsidR="00526256" w:rsidRPr="00594634" w:rsidRDefault="00594634" w:rsidP="0017179E">
      <w:pPr>
        <w:pStyle w:val="ListParagraph"/>
        <w:numPr>
          <w:ilvl w:val="1"/>
          <w:numId w:val="4"/>
        </w:numPr>
        <w:rPr>
          <w:rStyle w:val="fontstyle21"/>
          <w:rFonts w:asciiTheme="minorHAnsi" w:hAnsiTheme="minorHAnsi" w:cstheme="minorBidi"/>
          <w:color w:val="auto"/>
          <w:sz w:val="24"/>
          <w:szCs w:val="24"/>
        </w:rPr>
      </w:pPr>
      <w:r>
        <w:rPr>
          <w:rStyle w:val="fontstyle21"/>
          <w:color w:val="000000"/>
        </w:rPr>
        <w:t>One wreath placement</w:t>
      </w:r>
    </w:p>
    <w:p w14:paraId="1626552E" w14:textId="5A5BE0C3" w:rsidR="00594634" w:rsidRPr="00594634" w:rsidRDefault="00594634" w:rsidP="0017179E">
      <w:pPr>
        <w:pStyle w:val="ListParagraph"/>
        <w:numPr>
          <w:ilvl w:val="1"/>
          <w:numId w:val="4"/>
        </w:numPr>
        <w:rPr>
          <w:rStyle w:val="fontstyle21"/>
          <w:rFonts w:asciiTheme="minorHAnsi" w:hAnsiTheme="minorHAnsi" w:cstheme="minorBidi"/>
          <w:color w:val="auto"/>
          <w:sz w:val="24"/>
          <w:szCs w:val="24"/>
        </w:rPr>
      </w:pPr>
      <w:r>
        <w:rPr>
          <w:rStyle w:val="fontstyle21"/>
          <w:color w:val="000000"/>
        </w:rPr>
        <w:t>Bugler</w:t>
      </w:r>
    </w:p>
    <w:p w14:paraId="0C4692D6" w14:textId="03C876BF" w:rsidR="00594634" w:rsidRPr="00594634" w:rsidRDefault="00594634" w:rsidP="0017179E">
      <w:pPr>
        <w:pStyle w:val="ListParagraph"/>
        <w:numPr>
          <w:ilvl w:val="1"/>
          <w:numId w:val="4"/>
        </w:numPr>
        <w:rPr>
          <w:rStyle w:val="fontstyle21"/>
          <w:rFonts w:asciiTheme="minorHAnsi" w:hAnsiTheme="minorHAnsi" w:cstheme="minorBidi"/>
          <w:color w:val="auto"/>
          <w:sz w:val="24"/>
          <w:szCs w:val="24"/>
        </w:rPr>
      </w:pPr>
      <w:r>
        <w:rPr>
          <w:rStyle w:val="fontstyle21"/>
          <w:color w:val="000000"/>
        </w:rPr>
        <w:t>Bag piper</w:t>
      </w:r>
    </w:p>
    <w:p w14:paraId="3C802540" w14:textId="7FF68E66" w:rsidR="00594634" w:rsidRPr="0017179E" w:rsidRDefault="00594634" w:rsidP="0017179E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rStyle w:val="fontstyle21"/>
          <w:color w:val="000000"/>
        </w:rPr>
        <w:t xml:space="preserve">Color Guard and Firing Squad </w:t>
      </w:r>
    </w:p>
    <w:p w14:paraId="15A4A464" w14:textId="6E2B371F" w:rsidR="00E627E6" w:rsidRPr="008E5570" w:rsidRDefault="00E627E6" w:rsidP="004E4856">
      <w:pPr>
        <w:rPr>
          <w:sz w:val="24"/>
          <w:szCs w:val="24"/>
        </w:rPr>
      </w:pPr>
      <w:r>
        <w:rPr>
          <w:sz w:val="24"/>
          <w:szCs w:val="24"/>
        </w:rPr>
        <w:t xml:space="preserve">NEXT MEETING:   </w:t>
      </w:r>
      <w:r w:rsidR="00AC2BC4">
        <w:rPr>
          <w:sz w:val="24"/>
          <w:szCs w:val="24"/>
        </w:rPr>
        <w:t>Monday 1</w:t>
      </w:r>
      <w:r w:rsidR="00594634">
        <w:rPr>
          <w:sz w:val="24"/>
          <w:szCs w:val="24"/>
        </w:rPr>
        <w:t>1/15/2021</w:t>
      </w:r>
    </w:p>
    <w:p w14:paraId="59B0DC78" w14:textId="77777777" w:rsidR="00352D36" w:rsidRPr="008E5570" w:rsidRDefault="00352D36" w:rsidP="004E4856">
      <w:pPr>
        <w:rPr>
          <w:sz w:val="24"/>
          <w:szCs w:val="24"/>
        </w:rPr>
      </w:pPr>
      <w:r w:rsidRPr="008E5570">
        <w:rPr>
          <w:sz w:val="24"/>
          <w:szCs w:val="24"/>
        </w:rPr>
        <w:t>MEETING ADJOURNED</w:t>
      </w:r>
    </w:p>
    <w:sectPr w:rsidR="00352D36" w:rsidRPr="008E5570" w:rsidSect="002B7AA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D0A40"/>
    <w:multiLevelType w:val="hybridMultilevel"/>
    <w:tmpl w:val="E6200C1C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10536AAD"/>
    <w:multiLevelType w:val="hybridMultilevel"/>
    <w:tmpl w:val="86FC05F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8E82DFE"/>
    <w:multiLevelType w:val="hybridMultilevel"/>
    <w:tmpl w:val="E4260D8C"/>
    <w:lvl w:ilvl="0" w:tplc="2CBC9FC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4F2855"/>
    <w:multiLevelType w:val="hybridMultilevel"/>
    <w:tmpl w:val="1A06C3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1241DBB"/>
    <w:multiLevelType w:val="hybridMultilevel"/>
    <w:tmpl w:val="A48058B8"/>
    <w:lvl w:ilvl="0" w:tplc="A9A0D096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B0F8F"/>
    <w:multiLevelType w:val="hybridMultilevel"/>
    <w:tmpl w:val="0B2E41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8770E20"/>
    <w:multiLevelType w:val="hybridMultilevel"/>
    <w:tmpl w:val="FDE8713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7" w15:restartNumberingAfterBreak="0">
    <w:nsid w:val="2E790E27"/>
    <w:multiLevelType w:val="hybridMultilevel"/>
    <w:tmpl w:val="2E584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7321E3"/>
    <w:multiLevelType w:val="hybridMultilevel"/>
    <w:tmpl w:val="86AE60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7C020F"/>
    <w:multiLevelType w:val="hybridMultilevel"/>
    <w:tmpl w:val="BAF011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781987"/>
    <w:multiLevelType w:val="hybridMultilevel"/>
    <w:tmpl w:val="46E8B2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613277"/>
    <w:multiLevelType w:val="hybridMultilevel"/>
    <w:tmpl w:val="739467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D836170"/>
    <w:multiLevelType w:val="hybridMultilevel"/>
    <w:tmpl w:val="B4CC8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4C12C70"/>
    <w:multiLevelType w:val="hybridMultilevel"/>
    <w:tmpl w:val="F404C26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4" w15:restartNumberingAfterBreak="0">
    <w:nsid w:val="5F730D80"/>
    <w:multiLevelType w:val="hybridMultilevel"/>
    <w:tmpl w:val="50880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F6339D"/>
    <w:multiLevelType w:val="hybridMultilevel"/>
    <w:tmpl w:val="8B34E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C266C3"/>
    <w:multiLevelType w:val="hybridMultilevel"/>
    <w:tmpl w:val="4238D2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B245B25"/>
    <w:multiLevelType w:val="hybridMultilevel"/>
    <w:tmpl w:val="CBA06FA2"/>
    <w:lvl w:ilvl="0" w:tplc="0409000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18" w15:restartNumberingAfterBreak="0">
    <w:nsid w:val="7D4B6A6E"/>
    <w:multiLevelType w:val="hybridMultilevel"/>
    <w:tmpl w:val="B734F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C91645"/>
    <w:multiLevelType w:val="hybridMultilevel"/>
    <w:tmpl w:val="15723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18"/>
  </w:num>
  <w:num w:numId="4">
    <w:abstractNumId w:val="9"/>
  </w:num>
  <w:num w:numId="5">
    <w:abstractNumId w:val="14"/>
  </w:num>
  <w:num w:numId="6">
    <w:abstractNumId w:val="17"/>
  </w:num>
  <w:num w:numId="7">
    <w:abstractNumId w:val="0"/>
  </w:num>
  <w:num w:numId="8">
    <w:abstractNumId w:val="6"/>
  </w:num>
  <w:num w:numId="9">
    <w:abstractNumId w:val="4"/>
  </w:num>
  <w:num w:numId="10">
    <w:abstractNumId w:val="11"/>
  </w:num>
  <w:num w:numId="11">
    <w:abstractNumId w:val="2"/>
  </w:num>
  <w:num w:numId="12">
    <w:abstractNumId w:val="19"/>
  </w:num>
  <w:num w:numId="13">
    <w:abstractNumId w:val="16"/>
  </w:num>
  <w:num w:numId="14">
    <w:abstractNumId w:val="8"/>
  </w:num>
  <w:num w:numId="15">
    <w:abstractNumId w:val="12"/>
  </w:num>
  <w:num w:numId="16">
    <w:abstractNumId w:val="7"/>
  </w:num>
  <w:num w:numId="17">
    <w:abstractNumId w:val="3"/>
  </w:num>
  <w:num w:numId="18">
    <w:abstractNumId w:val="1"/>
  </w:num>
  <w:num w:numId="19">
    <w:abstractNumId w:val="5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NLYwNjKztDQwMDFW0lEKTi0uzszPAykwrAUA8+0ujiwAAAA="/>
  </w:docVars>
  <w:rsids>
    <w:rsidRoot w:val="0088307B"/>
    <w:rsid w:val="00010525"/>
    <w:rsid w:val="00014EE8"/>
    <w:rsid w:val="00024ACC"/>
    <w:rsid w:val="00030E42"/>
    <w:rsid w:val="000315E7"/>
    <w:rsid w:val="0004512D"/>
    <w:rsid w:val="00057348"/>
    <w:rsid w:val="00065767"/>
    <w:rsid w:val="00084E69"/>
    <w:rsid w:val="00101074"/>
    <w:rsid w:val="00112741"/>
    <w:rsid w:val="00112EF3"/>
    <w:rsid w:val="00115951"/>
    <w:rsid w:val="00132A6D"/>
    <w:rsid w:val="0017179E"/>
    <w:rsid w:val="00197FB9"/>
    <w:rsid w:val="001D4155"/>
    <w:rsid w:val="001D68D3"/>
    <w:rsid w:val="001F51BE"/>
    <w:rsid w:val="002024A7"/>
    <w:rsid w:val="00205844"/>
    <w:rsid w:val="00212AE6"/>
    <w:rsid w:val="00214E15"/>
    <w:rsid w:val="00215144"/>
    <w:rsid w:val="00222FC0"/>
    <w:rsid w:val="002351DD"/>
    <w:rsid w:val="00243B86"/>
    <w:rsid w:val="00255808"/>
    <w:rsid w:val="00275B68"/>
    <w:rsid w:val="002A14EB"/>
    <w:rsid w:val="002B6BD8"/>
    <w:rsid w:val="002B7AAA"/>
    <w:rsid w:val="002F1EE8"/>
    <w:rsid w:val="002F7771"/>
    <w:rsid w:val="00300348"/>
    <w:rsid w:val="00350AEF"/>
    <w:rsid w:val="00352B2B"/>
    <w:rsid w:val="00352D36"/>
    <w:rsid w:val="00365062"/>
    <w:rsid w:val="00367DB5"/>
    <w:rsid w:val="003912E1"/>
    <w:rsid w:val="003978D9"/>
    <w:rsid w:val="003D7E50"/>
    <w:rsid w:val="003E47A9"/>
    <w:rsid w:val="00406685"/>
    <w:rsid w:val="0041226E"/>
    <w:rsid w:val="00422486"/>
    <w:rsid w:val="004D6A9A"/>
    <w:rsid w:val="004E4856"/>
    <w:rsid w:val="00507B60"/>
    <w:rsid w:val="00526256"/>
    <w:rsid w:val="00540BCC"/>
    <w:rsid w:val="00576A3B"/>
    <w:rsid w:val="00593A68"/>
    <w:rsid w:val="00594634"/>
    <w:rsid w:val="005F5879"/>
    <w:rsid w:val="006360E7"/>
    <w:rsid w:val="006814DD"/>
    <w:rsid w:val="006867A5"/>
    <w:rsid w:val="00687414"/>
    <w:rsid w:val="006A34F1"/>
    <w:rsid w:val="006B6C13"/>
    <w:rsid w:val="006C0CEE"/>
    <w:rsid w:val="006D04A6"/>
    <w:rsid w:val="006E3C9E"/>
    <w:rsid w:val="007118AD"/>
    <w:rsid w:val="00746603"/>
    <w:rsid w:val="00771B39"/>
    <w:rsid w:val="007765D0"/>
    <w:rsid w:val="007777EA"/>
    <w:rsid w:val="00785781"/>
    <w:rsid w:val="00785D84"/>
    <w:rsid w:val="00792AA9"/>
    <w:rsid w:val="007B2BD4"/>
    <w:rsid w:val="007B466D"/>
    <w:rsid w:val="007B6FAE"/>
    <w:rsid w:val="007C572F"/>
    <w:rsid w:val="007D45FE"/>
    <w:rsid w:val="007F159D"/>
    <w:rsid w:val="007F7D6F"/>
    <w:rsid w:val="008733DB"/>
    <w:rsid w:val="008808BD"/>
    <w:rsid w:val="0088307B"/>
    <w:rsid w:val="008D6516"/>
    <w:rsid w:val="008E5570"/>
    <w:rsid w:val="009334D0"/>
    <w:rsid w:val="00956471"/>
    <w:rsid w:val="009629AD"/>
    <w:rsid w:val="00973DAC"/>
    <w:rsid w:val="00980C93"/>
    <w:rsid w:val="009C3464"/>
    <w:rsid w:val="009D7948"/>
    <w:rsid w:val="009E0CF7"/>
    <w:rsid w:val="00A6375B"/>
    <w:rsid w:val="00A63D9F"/>
    <w:rsid w:val="00A90E2E"/>
    <w:rsid w:val="00AC2476"/>
    <w:rsid w:val="00AC2BC4"/>
    <w:rsid w:val="00AD7FE5"/>
    <w:rsid w:val="00B00583"/>
    <w:rsid w:val="00B26431"/>
    <w:rsid w:val="00B266A0"/>
    <w:rsid w:val="00B80D1E"/>
    <w:rsid w:val="00B84677"/>
    <w:rsid w:val="00BB493C"/>
    <w:rsid w:val="00BC7050"/>
    <w:rsid w:val="00BE44C9"/>
    <w:rsid w:val="00C10C1B"/>
    <w:rsid w:val="00C4247E"/>
    <w:rsid w:val="00C53C5A"/>
    <w:rsid w:val="00C554BA"/>
    <w:rsid w:val="00C64A9B"/>
    <w:rsid w:val="00C87775"/>
    <w:rsid w:val="00CB6438"/>
    <w:rsid w:val="00CE2DB9"/>
    <w:rsid w:val="00D135A4"/>
    <w:rsid w:val="00D137AF"/>
    <w:rsid w:val="00D2557A"/>
    <w:rsid w:val="00D55891"/>
    <w:rsid w:val="00D56870"/>
    <w:rsid w:val="00D623A1"/>
    <w:rsid w:val="00D6513F"/>
    <w:rsid w:val="00D70638"/>
    <w:rsid w:val="00DB17D7"/>
    <w:rsid w:val="00DF3B08"/>
    <w:rsid w:val="00DF6A7C"/>
    <w:rsid w:val="00E05EAB"/>
    <w:rsid w:val="00E3272C"/>
    <w:rsid w:val="00E536A0"/>
    <w:rsid w:val="00E627E6"/>
    <w:rsid w:val="00EB2AE5"/>
    <w:rsid w:val="00EC00D9"/>
    <w:rsid w:val="00EC3C2F"/>
    <w:rsid w:val="00EF3A67"/>
    <w:rsid w:val="00F0574F"/>
    <w:rsid w:val="00F12DBC"/>
    <w:rsid w:val="00F3731A"/>
    <w:rsid w:val="00F5562B"/>
    <w:rsid w:val="00F65271"/>
    <w:rsid w:val="00F73817"/>
    <w:rsid w:val="00F83181"/>
    <w:rsid w:val="00FB31FA"/>
    <w:rsid w:val="00FC7360"/>
    <w:rsid w:val="00FD4F7C"/>
    <w:rsid w:val="00FD5CAA"/>
    <w:rsid w:val="00FE18FD"/>
    <w:rsid w:val="00FE3E44"/>
    <w:rsid w:val="00FF5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798283"/>
  <w15:docId w15:val="{41205AE2-D6C0-475D-A614-0C0DCFE92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30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307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8307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159D"/>
    <w:rPr>
      <w:color w:val="0000FF"/>
      <w:u w:val="single"/>
    </w:rPr>
  </w:style>
  <w:style w:type="character" w:customStyle="1" w:styleId="fontstyle21">
    <w:name w:val="fontstyle21"/>
    <w:basedOn w:val="DefaultParagraphFont"/>
    <w:rsid w:val="00526256"/>
    <w:rPr>
      <w:rFonts w:ascii="Calibri" w:hAnsi="Calibri" w:cs="Calibri" w:hint="default"/>
      <w:b w:val="0"/>
      <w:bCs w:val="0"/>
      <w:i w:val="0"/>
      <w:iCs w:val="0"/>
      <w:color w:val="0000F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94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6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0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</dc:creator>
  <cp:lastModifiedBy>Lisa Russo</cp:lastModifiedBy>
  <cp:revision>2</cp:revision>
  <cp:lastPrinted>2021-04-19T14:58:00Z</cp:lastPrinted>
  <dcterms:created xsi:type="dcterms:W3CDTF">2021-10-15T17:52:00Z</dcterms:created>
  <dcterms:modified xsi:type="dcterms:W3CDTF">2021-10-15T17:52:00Z</dcterms:modified>
</cp:coreProperties>
</file>